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CB6105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CB6105" w:rsidRDefault="00CB6105" w:rsidP="00CB610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CB6105" w:rsidRPr="007A49B1" w:rsidRDefault="00CB6105" w:rsidP="00CB610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0A678C53" w:rsidR="00CB6105" w:rsidRPr="00046421" w:rsidRDefault="00CB6105" w:rsidP="00CB6105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Food (Eating Out)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CB6105" w:rsidRPr="007A49B1" w:rsidRDefault="00CB6105" w:rsidP="00CB610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6C6AE7E2" w:rsidR="00CB6105" w:rsidRPr="00046421" w:rsidRDefault="00CC60ED" w:rsidP="00CB6105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CB6105">
              <w:rPr>
                <w:b/>
                <w:sz w:val="30"/>
                <w:szCs w:val="30"/>
              </w:rPr>
              <w:t>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CB6105" w:rsidRPr="007A49B1" w:rsidRDefault="00CB6105" w:rsidP="00CB610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CB6105" w:rsidRPr="007A49B1" w:rsidRDefault="00CB6105" w:rsidP="00CB610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CB6105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CB6105" w:rsidRDefault="00CB6105" w:rsidP="00CB610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CB6105" w:rsidRPr="007A49B1" w:rsidRDefault="00CB6105" w:rsidP="00CB610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CB6105" w:rsidRPr="00046421" w:rsidRDefault="00CB6105" w:rsidP="00CB6105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CB6105" w:rsidRPr="007A49B1" w:rsidRDefault="00CB6105" w:rsidP="00CB610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6F1E22D3" w:rsidR="00CB6105" w:rsidRPr="00046421" w:rsidRDefault="00CC60ED" w:rsidP="00CB6105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7B352B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CB6105">
              <w:rPr>
                <w:b/>
                <w:sz w:val="30"/>
                <w:szCs w:val="30"/>
              </w:rPr>
              <w:t>202</w:t>
            </w:r>
            <w:r w:rsidR="0071363D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CB6105" w:rsidRPr="007A49B1" w:rsidRDefault="00CB6105" w:rsidP="00CB6105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CB6105" w:rsidRPr="007A49B1" w:rsidRDefault="00CB6105" w:rsidP="00CB6105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6D1569" w:rsidRPr="0071703B" w14:paraId="636EB75C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0F66A144" w14:textId="01AF57AD" w:rsidR="006D1569" w:rsidRPr="00E13074" w:rsidRDefault="006D1569" w:rsidP="006D156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0" w:name="_Hlk67912496"/>
            <w:r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3EC348D0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" w:name="OLE_LINK15"/>
            <w:bookmarkStart w:id="2" w:name="OLE_LINK16"/>
            <w:r>
              <w:rPr>
                <w:bCs/>
                <w:sz w:val="20"/>
                <w:szCs w:val="20"/>
              </w:rPr>
              <w:t>Young people</w:t>
            </w:r>
          </w:p>
          <w:p w14:paraId="6F456F43" w14:textId="64CD198C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  <w:bookmarkEnd w:id="1"/>
            <w:bookmarkEnd w:id="2"/>
          </w:p>
        </w:tc>
        <w:tc>
          <w:tcPr>
            <w:tcW w:w="7506" w:type="dxa"/>
            <w:shd w:val="clear" w:color="auto" w:fill="auto"/>
          </w:tcPr>
          <w:p w14:paraId="2B59F35E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Designated Leader In Charge</w:t>
            </w:r>
            <w:r>
              <w:rPr>
                <w:bCs/>
              </w:rPr>
              <w:t>.</w:t>
            </w:r>
          </w:p>
          <w:p w14:paraId="34DA1904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Planning and Preparation materials shared between all leaders</w:t>
            </w:r>
            <w:r>
              <w:rPr>
                <w:bCs/>
              </w:rPr>
              <w:t>.</w:t>
            </w:r>
          </w:p>
          <w:p w14:paraId="2DFE8D50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Clear roles and responsibilities during the activity</w:t>
            </w:r>
            <w:r>
              <w:rPr>
                <w:bCs/>
              </w:rPr>
              <w:t>.</w:t>
            </w:r>
          </w:p>
          <w:p w14:paraId="55CA5B12" w14:textId="19800E41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7E3C80">
              <w:rPr>
                <w:bCs/>
              </w:rPr>
              <w:t>Risk Assessment Shared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4F149396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0"/>
      <w:tr w:rsidR="006D1569" w:rsidRPr="001C60E8" w14:paraId="4F8BDD4A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3DAA8CA3" w14:textId="35B8F85E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7E3C80">
              <w:rPr>
                <w:sz w:val="20"/>
                <w:szCs w:val="20"/>
              </w:rPr>
              <w:t>Allergic reactions including food poisining</w:t>
            </w:r>
          </w:p>
        </w:tc>
        <w:tc>
          <w:tcPr>
            <w:tcW w:w="1556" w:type="dxa"/>
            <w:shd w:val="clear" w:color="auto" w:fill="auto"/>
          </w:tcPr>
          <w:p w14:paraId="141CF722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2E21E08" w14:textId="364183AE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7A70A6C" w14:textId="5218326C" w:rsidR="006D1569" w:rsidRPr="0036606F" w:rsidRDefault="006D1569" w:rsidP="0036606F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7E3C80">
              <w:rPr>
                <w:bCs/>
              </w:rPr>
              <w:t>Allergy information to be considered prior to activity and no allergens to be included in activity</w:t>
            </w:r>
            <w:r>
              <w:rPr>
                <w:bCs/>
              </w:rPr>
              <w:t>.</w:t>
            </w:r>
          </w:p>
        </w:tc>
        <w:tc>
          <w:tcPr>
            <w:tcW w:w="3549" w:type="dxa"/>
            <w:shd w:val="clear" w:color="auto" w:fill="auto"/>
          </w:tcPr>
          <w:p w14:paraId="6E47B230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6D1569" w:rsidRPr="001C60E8" w14:paraId="198F861B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08E1B61D" w14:textId="40B6C8A5" w:rsidR="006D1569" w:rsidRPr="00E13074" w:rsidRDefault="006D1569" w:rsidP="006D156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3" w:name="OLE_LINK47"/>
            <w:bookmarkStart w:id="4" w:name="OLE_LINK48"/>
            <w:bookmarkStart w:id="5" w:name="_Hlk67912681"/>
            <w:r>
              <w:rPr>
                <w:bCs/>
                <w:sz w:val="20"/>
                <w:szCs w:val="20"/>
              </w:rPr>
              <w:t>Other unforeseen hazards</w:t>
            </w:r>
            <w:bookmarkEnd w:id="3"/>
            <w:bookmarkEnd w:id="4"/>
          </w:p>
        </w:tc>
        <w:tc>
          <w:tcPr>
            <w:tcW w:w="1556" w:type="dxa"/>
            <w:shd w:val="clear" w:color="auto" w:fill="auto"/>
          </w:tcPr>
          <w:p w14:paraId="0510565C" w14:textId="77777777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6143600" w14:textId="5ECDA864" w:rsidR="006D156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201EE78" w14:textId="77777777" w:rsidR="006D1569" w:rsidRDefault="006D1569" w:rsidP="006D1569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rPr>
                <w:bCs/>
              </w:rPr>
            </w:pPr>
            <w:r w:rsidRPr="00996650">
              <w:rPr>
                <w:bCs/>
              </w:rPr>
              <w:t xml:space="preserve">Dynamic risk assessment to be performed by all leaders in line with TSA guidelines. </w:t>
            </w:r>
          </w:p>
          <w:p w14:paraId="60687211" w14:textId="0F263003" w:rsidR="006D1569" w:rsidRPr="00A177DF" w:rsidRDefault="006D1569" w:rsidP="006D1569">
            <w:pPr>
              <w:pStyle w:val="ListParagraph"/>
              <w:numPr>
                <w:ilvl w:val="0"/>
                <w:numId w:val="34"/>
              </w:numPr>
              <w:rPr>
                <w:bCs/>
              </w:rPr>
            </w:pPr>
            <w:r w:rsidRPr="00996650">
              <w:rPr>
                <w:bCs/>
              </w:rPr>
              <w:t>Hazards to be shared with other leaders and appropraite mitigation to be actioned.</w:t>
            </w:r>
          </w:p>
        </w:tc>
        <w:tc>
          <w:tcPr>
            <w:tcW w:w="3549" w:type="dxa"/>
            <w:shd w:val="clear" w:color="auto" w:fill="auto"/>
          </w:tcPr>
          <w:p w14:paraId="21ECEEBD" w14:textId="77777777" w:rsidR="006D1569" w:rsidRPr="002A4FD9" w:rsidRDefault="006D1569" w:rsidP="006D156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bookmarkEnd w:id="5"/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0D52E" w14:textId="77777777" w:rsidR="003A71DB" w:rsidRDefault="003A71DB">
      <w:r>
        <w:separator/>
      </w:r>
    </w:p>
  </w:endnote>
  <w:endnote w:type="continuationSeparator" w:id="0">
    <w:p w14:paraId="7252F076" w14:textId="77777777" w:rsidR="003A71DB" w:rsidRDefault="003A7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5AF8BB58-E660-5F48-8661-9941BD090862}"/>
    <w:embedBold r:id="rId2" w:fontKey="{AEFC57BD-514A-8942-8177-835BCBFA1F24}"/>
    <w:embedItalic r:id="rId3" w:fontKey="{8C42A3BA-AB7C-5342-B23D-C2765E478EBD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69AF7A5F-EDF5-8C42-8B95-DE0CF8782146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AA2F23D4-3369-6B47-8923-ECCCA1B40567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8C9D48DC-1CA2-2C42-9FAD-CECBBCC7FAC3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8AE4A7B4-1186-1B49-A3D5-D83F8DCF4686}"/>
    <w:embedBold r:id="rId8" w:fontKey="{2FBB0BDF-B0D4-8149-A30A-C080186AD612}"/>
    <w:embedItalic r:id="rId9" w:fontKey="{9C399818-B0D0-3642-BE43-57D571920A47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0" w:fontKey="{2856E768-42E0-0140-9594-329344B8CA92}"/>
    <w:embedBold r:id="rId11" w:fontKey="{CA48DA21-BC64-1C4B-9E57-E324E462CAAC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2" w:fontKey="{D46884AB-0A76-D84C-A354-B5FBED8D016C}"/>
    <w:embedBold r:id="rId13" w:fontKey="{00A5EAB0-5E82-514D-B896-BA376638567D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4" w:fontKey="{77258957-AB9B-7C42-B261-C94207C6D09E}"/>
    <w:embedBold r:id="rId15" w:fontKey="{1DE421ED-4436-2448-934C-23F7F4344A11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6" w:fontKey="{565435C4-14C3-3649-BAB8-DE7BB44C2964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7" w:fontKey="{B6E1E5D6-4EC8-AB47-934C-ADB1BD6A1C38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9" w:fontKey="{A2813884-BDF8-694D-90E6-A2EFA7A52D33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0" w:fontKey="{13DEC385-25C9-A243-A966-E973AF13D01F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1" w:fontKey="{94DE6A96-2FA7-FE4E-9777-AB508525C05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F861E" w14:textId="77777777" w:rsidR="003A71DB" w:rsidRDefault="003A71DB">
      <w:r>
        <w:separator/>
      </w:r>
    </w:p>
  </w:footnote>
  <w:footnote w:type="continuationSeparator" w:id="0">
    <w:p w14:paraId="3E8DF0DA" w14:textId="77777777" w:rsidR="003A71DB" w:rsidRDefault="003A71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2E16EA"/>
    <w:multiLevelType w:val="hybridMultilevel"/>
    <w:tmpl w:val="73C6F2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CD1140"/>
    <w:multiLevelType w:val="hybridMultilevel"/>
    <w:tmpl w:val="E53261B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1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B92919"/>
    <w:multiLevelType w:val="hybridMultilevel"/>
    <w:tmpl w:val="A9CECE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A4CA5"/>
    <w:multiLevelType w:val="hybridMultilevel"/>
    <w:tmpl w:val="465831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418785">
    <w:abstractNumId w:val="20"/>
  </w:num>
  <w:num w:numId="2" w16cid:durableId="1062093978">
    <w:abstractNumId w:val="25"/>
  </w:num>
  <w:num w:numId="3" w16cid:durableId="2104758558">
    <w:abstractNumId w:val="30"/>
  </w:num>
  <w:num w:numId="4" w16cid:durableId="993142240">
    <w:abstractNumId w:val="16"/>
  </w:num>
  <w:num w:numId="5" w16cid:durableId="908030405">
    <w:abstractNumId w:val="26"/>
  </w:num>
  <w:num w:numId="6" w16cid:durableId="114369317">
    <w:abstractNumId w:val="0"/>
  </w:num>
  <w:num w:numId="7" w16cid:durableId="631449268">
    <w:abstractNumId w:val="1"/>
  </w:num>
  <w:num w:numId="8" w16cid:durableId="542060968">
    <w:abstractNumId w:val="2"/>
  </w:num>
  <w:num w:numId="9" w16cid:durableId="1727532477">
    <w:abstractNumId w:val="3"/>
  </w:num>
  <w:num w:numId="10" w16cid:durableId="550071520">
    <w:abstractNumId w:val="8"/>
  </w:num>
  <w:num w:numId="11" w16cid:durableId="1988246148">
    <w:abstractNumId w:val="4"/>
  </w:num>
  <w:num w:numId="12" w16cid:durableId="1596404510">
    <w:abstractNumId w:val="5"/>
  </w:num>
  <w:num w:numId="13" w16cid:durableId="1997998776">
    <w:abstractNumId w:val="6"/>
  </w:num>
  <w:num w:numId="14" w16cid:durableId="719282500">
    <w:abstractNumId w:val="7"/>
  </w:num>
  <w:num w:numId="15" w16cid:durableId="875654982">
    <w:abstractNumId w:val="9"/>
  </w:num>
  <w:num w:numId="16" w16cid:durableId="1010792059">
    <w:abstractNumId w:val="12"/>
  </w:num>
  <w:num w:numId="17" w16cid:durableId="272596137">
    <w:abstractNumId w:val="23"/>
  </w:num>
  <w:num w:numId="18" w16cid:durableId="129785025">
    <w:abstractNumId w:val="15"/>
  </w:num>
  <w:num w:numId="19" w16cid:durableId="1721705417">
    <w:abstractNumId w:val="38"/>
  </w:num>
  <w:num w:numId="20" w16cid:durableId="979379466">
    <w:abstractNumId w:val="33"/>
  </w:num>
  <w:num w:numId="21" w16cid:durableId="400448892">
    <w:abstractNumId w:val="40"/>
  </w:num>
  <w:num w:numId="22" w16cid:durableId="1962758052">
    <w:abstractNumId w:val="31"/>
  </w:num>
  <w:num w:numId="23" w16cid:durableId="1878197784">
    <w:abstractNumId w:val="13"/>
  </w:num>
  <w:num w:numId="24" w16cid:durableId="1012299256">
    <w:abstractNumId w:val="14"/>
  </w:num>
  <w:num w:numId="25" w16cid:durableId="2119717547">
    <w:abstractNumId w:val="27"/>
  </w:num>
  <w:num w:numId="26" w16cid:durableId="28729511">
    <w:abstractNumId w:val="22"/>
  </w:num>
  <w:num w:numId="27" w16cid:durableId="197788555">
    <w:abstractNumId w:val="10"/>
  </w:num>
  <w:num w:numId="28" w16cid:durableId="406926772">
    <w:abstractNumId w:val="19"/>
  </w:num>
  <w:num w:numId="29" w16cid:durableId="814221526">
    <w:abstractNumId w:val="24"/>
  </w:num>
  <w:num w:numId="30" w16cid:durableId="1602452717">
    <w:abstractNumId w:val="32"/>
  </w:num>
  <w:num w:numId="31" w16cid:durableId="1471166686">
    <w:abstractNumId w:val="36"/>
  </w:num>
  <w:num w:numId="32" w16cid:durableId="510724082">
    <w:abstractNumId w:val="34"/>
  </w:num>
  <w:num w:numId="33" w16cid:durableId="984705420">
    <w:abstractNumId w:val="21"/>
  </w:num>
  <w:num w:numId="34" w16cid:durableId="2053335751">
    <w:abstractNumId w:val="28"/>
  </w:num>
  <w:num w:numId="35" w16cid:durableId="2082481930">
    <w:abstractNumId w:val="18"/>
  </w:num>
  <w:num w:numId="36" w16cid:durableId="1539659965">
    <w:abstractNumId w:val="25"/>
  </w:num>
  <w:num w:numId="37" w16cid:durableId="1036085310">
    <w:abstractNumId w:val="17"/>
  </w:num>
  <w:num w:numId="38" w16cid:durableId="365565533">
    <w:abstractNumId w:val="25"/>
  </w:num>
  <w:num w:numId="39" w16cid:durableId="1410035487">
    <w:abstractNumId w:val="11"/>
  </w:num>
  <w:num w:numId="40" w16cid:durableId="785808744">
    <w:abstractNumId w:val="25"/>
  </w:num>
  <w:num w:numId="41" w16cid:durableId="703137253">
    <w:abstractNumId w:val="37"/>
  </w:num>
  <w:num w:numId="42" w16cid:durableId="931934105">
    <w:abstractNumId w:val="29"/>
  </w:num>
  <w:num w:numId="43" w16cid:durableId="2126340557">
    <w:abstractNumId w:val="35"/>
  </w:num>
  <w:num w:numId="44" w16cid:durableId="2139957995">
    <w:abstractNumId w:val="39"/>
  </w:num>
  <w:num w:numId="45" w16cid:durableId="6403549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714D5"/>
    <w:rsid w:val="001B69B6"/>
    <w:rsid w:val="001B6D1F"/>
    <w:rsid w:val="001C60E8"/>
    <w:rsid w:val="001D2A32"/>
    <w:rsid w:val="00201A76"/>
    <w:rsid w:val="002032A0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079B5"/>
    <w:rsid w:val="0031006A"/>
    <w:rsid w:val="00312210"/>
    <w:rsid w:val="0031790E"/>
    <w:rsid w:val="0034438D"/>
    <w:rsid w:val="003550EE"/>
    <w:rsid w:val="0036051E"/>
    <w:rsid w:val="0036606F"/>
    <w:rsid w:val="003741E1"/>
    <w:rsid w:val="00383932"/>
    <w:rsid w:val="003A71DB"/>
    <w:rsid w:val="003B4982"/>
    <w:rsid w:val="003C1889"/>
    <w:rsid w:val="003E0A04"/>
    <w:rsid w:val="00406854"/>
    <w:rsid w:val="00421FE7"/>
    <w:rsid w:val="00465843"/>
    <w:rsid w:val="00467139"/>
    <w:rsid w:val="0047668F"/>
    <w:rsid w:val="004900C8"/>
    <w:rsid w:val="004A0AEF"/>
    <w:rsid w:val="004C6902"/>
    <w:rsid w:val="004E1C74"/>
    <w:rsid w:val="004E31E2"/>
    <w:rsid w:val="004E37CB"/>
    <w:rsid w:val="004E768C"/>
    <w:rsid w:val="00526CDC"/>
    <w:rsid w:val="00537D6B"/>
    <w:rsid w:val="00542EBF"/>
    <w:rsid w:val="00551736"/>
    <w:rsid w:val="005549E0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44EE7"/>
    <w:rsid w:val="00656BD1"/>
    <w:rsid w:val="0066293D"/>
    <w:rsid w:val="00681D40"/>
    <w:rsid w:val="006B2FFC"/>
    <w:rsid w:val="006D1569"/>
    <w:rsid w:val="006E4079"/>
    <w:rsid w:val="006E797F"/>
    <w:rsid w:val="006F5D9A"/>
    <w:rsid w:val="0071363D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A49B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334FC"/>
    <w:rsid w:val="00940728"/>
    <w:rsid w:val="00950FCF"/>
    <w:rsid w:val="00986207"/>
    <w:rsid w:val="00992CB2"/>
    <w:rsid w:val="00993843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A6C93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26C18"/>
    <w:rsid w:val="00C411D1"/>
    <w:rsid w:val="00C432B5"/>
    <w:rsid w:val="00C43F0A"/>
    <w:rsid w:val="00C46720"/>
    <w:rsid w:val="00C468EE"/>
    <w:rsid w:val="00C517A0"/>
    <w:rsid w:val="00C629E3"/>
    <w:rsid w:val="00C810F1"/>
    <w:rsid w:val="00C94106"/>
    <w:rsid w:val="00C96203"/>
    <w:rsid w:val="00CA178F"/>
    <w:rsid w:val="00CA312A"/>
    <w:rsid w:val="00CB6105"/>
    <w:rsid w:val="00CB79E5"/>
    <w:rsid w:val="00CC1B7E"/>
    <w:rsid w:val="00CC60ED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DF2583"/>
    <w:rsid w:val="00E0543B"/>
    <w:rsid w:val="00E13074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35D1"/>
    <w:rsid w:val="00F56051"/>
    <w:rsid w:val="00F64801"/>
    <w:rsid w:val="00F65513"/>
    <w:rsid w:val="00F753E0"/>
    <w:rsid w:val="00F91EC6"/>
    <w:rsid w:val="00FB3B35"/>
    <w:rsid w:val="00FB55A6"/>
    <w:rsid w:val="00FB7114"/>
    <w:rsid w:val="00FC2CD9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177DF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4</cp:revision>
  <cp:lastPrinted>2019-01-31T08:56:00Z</cp:lastPrinted>
  <dcterms:created xsi:type="dcterms:W3CDTF">2021-03-24T15:23:00Z</dcterms:created>
  <dcterms:modified xsi:type="dcterms:W3CDTF">2022-09-0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